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45c79a</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a45c79ac22ccecf28ccfce647b56fd15d6c2e9a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a45c79ac22ccecf28ccfce647b56fd15d6c2e9a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a45c79ac22ccecf28ccfce647b56fd15d6c2e9a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a45c79ac22ccecf28ccfce647b56fd15d6c2e9a3/"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7T14:22:04Z</dcterms:created>
  <dcterms:modified xsi:type="dcterms:W3CDTF">2021-04-07T14: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